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a kennet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nnet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35 Oak Knoll Drive,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istina.kennett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7741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ac</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8/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